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A03392" w14:textId="73AE0E53" w:rsidR="00781995" w:rsidRDefault="00074D6B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E755F6" wp14:editId="64D983C0">
                <wp:simplePos x="0" y="0"/>
                <wp:positionH relativeFrom="column">
                  <wp:posOffset>-459105</wp:posOffset>
                </wp:positionH>
                <wp:positionV relativeFrom="paragraph">
                  <wp:posOffset>7327265</wp:posOffset>
                </wp:positionV>
                <wp:extent cx="2988310" cy="321310"/>
                <wp:effectExtent l="0" t="0" r="0" b="8890"/>
                <wp:wrapSquare wrapText="bothSides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310" cy="3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87EAE6" w14:textId="77777777" w:rsidR="00C34291" w:rsidRPr="00074D6B" w:rsidRDefault="00C34291" w:rsidP="00C34291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  <w:proofErr w:type="spellStart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Écrivez</w:t>
                            </w:r>
                            <w:proofErr w:type="spellEnd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votre</w:t>
                            </w:r>
                            <w:proofErr w:type="spellEnd"/>
                            <w:r w:rsidRPr="000C4D2C"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URL</w:t>
                            </w:r>
                          </w:p>
                          <w:p w14:paraId="1AC76549" w14:textId="4D27522A" w:rsidR="00074D6B" w:rsidRPr="00074D6B" w:rsidRDefault="00074D6B" w:rsidP="000C4D2C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E755F6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-36.15pt;margin-top:576.95pt;width:235.3pt;height:25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" filled="f" stroked="f">
                <v:textbox>
                  <w:txbxContent>
                    <w:p w14:paraId="7887EAE6" w14:textId="77777777" w:rsidR="00C34291" w:rsidRPr="00074D6B" w:rsidRDefault="00C34291" w:rsidP="00C34291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  <w:proofErr w:type="spellStart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Écrivez</w:t>
                      </w:r>
                      <w:proofErr w:type="spellEnd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</w:t>
                      </w:r>
                      <w:proofErr w:type="spellStart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votre</w:t>
                      </w:r>
                      <w:proofErr w:type="spellEnd"/>
                      <w:r w:rsidRPr="000C4D2C"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URL</w:t>
                      </w:r>
                    </w:p>
                    <w:p w14:paraId="1AC76549" w14:textId="4D27522A" w:rsidR="00074D6B" w:rsidRPr="00074D6B" w:rsidRDefault="00074D6B" w:rsidP="000C4D2C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0C8E9A" w14:textId="77777777" w:rsidR="00781995" w:rsidRPr="00781995" w:rsidRDefault="00781995" w:rsidP="00781995"/>
    <w:p w14:paraId="2BA53AE8" w14:textId="77777777" w:rsidR="00781995" w:rsidRPr="00781995" w:rsidRDefault="00781995" w:rsidP="00781995"/>
    <w:p w14:paraId="10AC85FA" w14:textId="77777777" w:rsidR="00781995" w:rsidRPr="00781995" w:rsidRDefault="00781995" w:rsidP="00781995"/>
    <w:p w14:paraId="1DE57349" w14:textId="77777777" w:rsidR="00781995" w:rsidRPr="00781995" w:rsidRDefault="00781995" w:rsidP="00781995"/>
    <w:p w14:paraId="239EAC91" w14:textId="77777777" w:rsidR="00781995" w:rsidRPr="00781995" w:rsidRDefault="00781995" w:rsidP="00781995"/>
    <w:p w14:paraId="64926D20" w14:textId="77777777" w:rsidR="005B25D0" w:rsidRDefault="005B25D0" w:rsidP="005B25D0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Theme="minorEastAsia" w:eastAsia="SimSun" w:hAnsiTheme="minorEastAsia" w:cs="Calibri"/>
          <w:color w:val="000000"/>
          <w:sz w:val="21"/>
          <w:szCs w:val="21"/>
          <w:lang w:eastAsia="zh-CN"/>
        </w:rPr>
      </w:pPr>
    </w:p>
    <w:p w14:paraId="64827223" w14:textId="77777777" w:rsidR="00760C37" w:rsidRDefault="00760C37" w:rsidP="00760C37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Calibri" w:eastAsia="PMingLiU" w:hAnsi="Calibri" w:cs="Calibri"/>
          <w:color w:val="000000"/>
          <w:lang w:eastAsia="zh-TW"/>
        </w:rPr>
      </w:pPr>
    </w:p>
    <w:p w14:paraId="7C15A540" w14:textId="77777777" w:rsidR="00760C37" w:rsidRPr="00A33062" w:rsidRDefault="00760C37" w:rsidP="00760C37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Calibri" w:eastAsiaTheme="minorEastAsia" w:hAnsi="Calibri" w:cs="Calibri"/>
          <w:color w:val="000000"/>
          <w:lang w:eastAsia="zh-TW"/>
        </w:rPr>
      </w:pPr>
      <w:r w:rsidRPr="00A33062">
        <w:rPr>
          <w:rFonts w:ascii="Calibri" w:eastAsia="PMingLiU" w:hAnsi="Calibri" w:cs="Calibri" w:hint="eastAsia"/>
          <w:color w:val="000000"/>
          <w:lang w:eastAsia="zh-TW"/>
        </w:rPr>
        <w:t>歡迎！</w:t>
      </w:r>
    </w:p>
    <w:p w14:paraId="65718AEC" w14:textId="77777777" w:rsidR="00760C37" w:rsidRPr="00A33062" w:rsidRDefault="00760C37" w:rsidP="00760C37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000000"/>
          <w:lang w:eastAsia="zh-TW"/>
        </w:rPr>
      </w:pPr>
    </w:p>
    <w:p w14:paraId="4FEB778B" w14:textId="77777777" w:rsidR="00760C37" w:rsidRPr="00A33062" w:rsidRDefault="00760C37" w:rsidP="00760C37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eastAsiaTheme="minorEastAsia" w:hAnsi="Arial" w:cs="Arial"/>
          <w:color w:val="000000"/>
          <w:lang w:eastAsia="zh-TW"/>
        </w:rPr>
      </w:pPr>
      <w:r w:rsidRPr="00A33062">
        <w:rPr>
          <w:rFonts w:ascii="Arial" w:eastAsia="PMingLiU" w:hAnsi="Arial" w:cs="Arial"/>
          <w:color w:val="000000"/>
          <w:lang w:eastAsia="zh-TW"/>
        </w:rPr>
        <w:t xml:space="preserve">TD </w:t>
      </w:r>
      <w:r w:rsidRPr="00A33062">
        <w:rPr>
          <w:rFonts w:asciiTheme="minorEastAsia" w:eastAsia="PMingLiU" w:hAnsiTheme="minorEastAsia" w:cs="Arial" w:hint="eastAsia"/>
          <w:color w:val="000000"/>
          <w:lang w:eastAsia="zh-TW"/>
        </w:rPr>
        <w:t>銀行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暑假讀書俱樂部是加拿大最大的雙語暑假讀書活動，面向所有年齡的孩子們，</w:t>
      </w:r>
      <w:r w:rsidRPr="00A33062">
        <w:rPr>
          <w:rFonts w:asciiTheme="minorEastAsia" w:eastAsia="PMingLiU" w:hAnsiTheme="minorEastAsia" w:cs="Arial" w:hint="eastAsia"/>
          <w:color w:val="000000"/>
          <w:lang w:eastAsia="zh-TW"/>
        </w:rPr>
        <w:t>照顧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所有興趣和水平。這個免費的活動在全加拿大</w:t>
      </w:r>
      <w:r w:rsidRPr="00A33062">
        <w:rPr>
          <w:rFonts w:ascii="Arial" w:eastAsia="PMingLiU" w:hAnsi="Arial" w:cs="Arial"/>
          <w:color w:val="000000"/>
          <w:lang w:eastAsia="zh-TW"/>
        </w:rPr>
        <w:t xml:space="preserve">2,000 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個公共圖書館開展，它很容易包括在你的任何暑期計劃</w:t>
      </w:r>
      <w:r w:rsidRPr="00A33062">
        <w:rPr>
          <w:rFonts w:ascii="PMingLiU" w:eastAsia="PMingLiU" w:hAnsi="PMingLiU" w:cs="Arial" w:hint="eastAsia"/>
          <w:color w:val="000000"/>
          <w:lang w:eastAsia="zh-TW"/>
        </w:rPr>
        <w:t>裏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。俱樂部介紹</w:t>
      </w:r>
      <w:r w:rsidRPr="00A33062">
        <w:rPr>
          <w:rFonts w:ascii="Arial" w:eastAsiaTheme="minorEastAsia" w:hAnsi="Arial" w:cs="Arial" w:hint="eastAsia"/>
          <w:color w:val="000000"/>
          <w:lang w:eastAsia="zh-TW"/>
        </w:rPr>
        <w:t>、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宣傳加拿大的作者</w:t>
      </w:r>
      <w:r w:rsidRPr="00A33062">
        <w:rPr>
          <w:rFonts w:asciiTheme="minorEastAsia" w:eastAsiaTheme="minorEastAsia" w:hAnsiTheme="minorEastAsia" w:cs="Arial" w:hint="eastAsia"/>
          <w:color w:val="000000"/>
          <w:lang w:eastAsia="zh-TW"/>
        </w:rPr>
        <w:t>、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插圖畫家和故事，激發孩子們探索讀書的樂趣。這是建立終生熱愛讀書的關鍵。</w:t>
      </w:r>
    </w:p>
    <w:p w14:paraId="1755FA59" w14:textId="77777777" w:rsidR="00760C37" w:rsidRPr="00A33062" w:rsidRDefault="00760C37" w:rsidP="00760C37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000000"/>
          <w:lang w:eastAsia="zh-TW"/>
        </w:rPr>
      </w:pPr>
    </w:p>
    <w:p w14:paraId="5871DC8E" w14:textId="77777777" w:rsidR="00760C37" w:rsidRPr="00A33062" w:rsidRDefault="00760C37" w:rsidP="00760C37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eastAsiaTheme="minorEastAsia" w:hAnsi="Arial" w:cs="Arial"/>
          <w:color w:val="000000"/>
          <w:lang w:eastAsia="zh-TW"/>
        </w:rPr>
      </w:pPr>
      <w:r w:rsidRPr="00A33062">
        <w:rPr>
          <w:rFonts w:ascii="Arial" w:eastAsia="PMingLiU" w:hAnsi="Arial" w:cs="Arial" w:hint="eastAsia"/>
          <w:color w:val="000000"/>
          <w:lang w:eastAsia="zh-TW"/>
        </w:rPr>
        <w:t>孩子們可以在任何加拿大公共圖書館，家</w:t>
      </w:r>
      <w:r w:rsidRPr="00A33062">
        <w:rPr>
          <w:rFonts w:ascii="PMingLiU" w:eastAsia="PMingLiU" w:hAnsi="PMingLiU" w:cs="Arial" w:hint="eastAsia"/>
          <w:color w:val="000000"/>
          <w:lang w:eastAsia="zh-TW"/>
        </w:rPr>
        <w:t>裏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，線上以及任何地方參加這項暑期活動。</w:t>
      </w:r>
    </w:p>
    <w:p w14:paraId="23272494" w14:textId="77777777" w:rsidR="00760C37" w:rsidRPr="00A33062" w:rsidRDefault="00760C37" w:rsidP="00760C37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Arial" w:hAnsi="Arial" w:cs="Arial"/>
          <w:color w:val="000000"/>
          <w:lang w:eastAsia="zh-TW"/>
        </w:rPr>
      </w:pPr>
    </w:p>
    <w:p w14:paraId="2FB3184F" w14:textId="77777777" w:rsidR="00760C37" w:rsidRPr="00A33062" w:rsidRDefault="00760C37" w:rsidP="00760C37">
      <w:pPr>
        <w:rPr>
          <w:rFonts w:ascii="Calibri" w:hAnsi="Calibri" w:cs="Calibri"/>
          <w:color w:val="000000"/>
          <w:lang w:eastAsia="zh-CN"/>
        </w:rPr>
      </w:pPr>
      <w:r w:rsidRPr="00A33062">
        <w:rPr>
          <w:rFonts w:ascii="Calibri" w:eastAsia="PMingLiU" w:hAnsi="Calibri" w:cs="Calibri" w:hint="eastAsia"/>
          <w:color w:val="000000"/>
          <w:lang w:eastAsia="zh-TW"/>
        </w:rPr>
        <w:t>孩子們可以：</w:t>
      </w:r>
    </w:p>
    <w:p w14:paraId="04B860AD" w14:textId="77777777" w:rsidR="00760C37" w:rsidRPr="00A33062" w:rsidRDefault="00760C37" w:rsidP="00760C37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  <w:lang w:eastAsia="zh-TW"/>
        </w:rPr>
      </w:pPr>
      <w:r w:rsidRPr="00A33062">
        <w:rPr>
          <w:rFonts w:ascii="Calibri" w:eastAsia="PMingLiU" w:hAnsi="Calibri" w:cs="Calibri" w:hint="eastAsia"/>
          <w:color w:val="000000"/>
          <w:sz w:val="24"/>
          <w:szCs w:val="24"/>
          <w:lang w:eastAsia="zh-TW"/>
        </w:rPr>
        <w:t>找到和閱讀他們感興趣的東西</w:t>
      </w:r>
    </w:p>
    <w:p w14:paraId="30617563" w14:textId="77777777" w:rsidR="00760C37" w:rsidRPr="00A33062" w:rsidRDefault="00760C37" w:rsidP="00760C37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</w:rPr>
      </w:pPr>
      <w:r w:rsidRPr="00A33062">
        <w:rPr>
          <w:rFonts w:ascii="Calibri" w:eastAsia="PMingLiU" w:hAnsi="Calibri" w:cs="Calibri" w:hint="eastAsia"/>
          <w:iCs/>
          <w:color w:val="000000" w:themeColor="text1"/>
          <w:sz w:val="24"/>
          <w:szCs w:val="24"/>
          <w:lang w:eastAsia="zh-TW"/>
        </w:rPr>
        <w:t>記錄他們的讀書進</w:t>
      </w:r>
      <w:r w:rsidRPr="00A33062">
        <w:rPr>
          <w:rFonts w:ascii="PMingLiU" w:eastAsia="PMingLiU" w:hAnsi="PMingLiU" w:cs="Calibri" w:hint="eastAsia"/>
          <w:iCs/>
          <w:color w:val="000000" w:themeColor="text1"/>
          <w:sz w:val="24"/>
          <w:szCs w:val="24"/>
          <w:lang w:eastAsia="zh-CN"/>
        </w:rPr>
        <w:t>度</w:t>
      </w:r>
    </w:p>
    <w:p w14:paraId="25E114B5" w14:textId="77777777" w:rsidR="00760C37" w:rsidRPr="00A33062" w:rsidRDefault="00760C37" w:rsidP="00760C37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  <w:lang w:eastAsia="zh-TW"/>
        </w:rPr>
      </w:pPr>
      <w:r w:rsidRPr="00A33062">
        <w:rPr>
          <w:rFonts w:ascii="Calibri" w:eastAsia="PMingLiU" w:hAnsi="Calibri" w:cs="Calibri" w:hint="eastAsia"/>
          <w:color w:val="000000"/>
          <w:sz w:val="24"/>
          <w:szCs w:val="24"/>
          <w:lang w:eastAsia="zh-TW"/>
        </w:rPr>
        <w:t>與加拿大其它的孩子聯絡並分享</w:t>
      </w:r>
    </w:p>
    <w:p w14:paraId="46E43101" w14:textId="77777777" w:rsidR="00760C37" w:rsidRPr="00A33062" w:rsidRDefault="00760C37" w:rsidP="00760C37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</w:rPr>
      </w:pPr>
      <w:r w:rsidRPr="00A33062">
        <w:rPr>
          <w:rFonts w:ascii="Calibri" w:eastAsia="PMingLiU" w:hAnsi="Calibri" w:cs="Calibri" w:hint="eastAsia"/>
          <w:color w:val="000000"/>
          <w:sz w:val="24"/>
          <w:szCs w:val="24"/>
          <w:lang w:eastAsia="zh-TW"/>
        </w:rPr>
        <w:t>線上讀書</w:t>
      </w:r>
    </w:p>
    <w:p w14:paraId="3B38D79E" w14:textId="77777777" w:rsidR="00760C37" w:rsidRPr="00A33062" w:rsidRDefault="00760C37" w:rsidP="00760C37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</w:rPr>
      </w:pPr>
      <w:r w:rsidRPr="00A33062">
        <w:rPr>
          <w:rFonts w:ascii="Calibri" w:eastAsia="PMingLiU" w:hAnsi="Calibri" w:cs="Calibri" w:hint="eastAsia"/>
          <w:color w:val="000000"/>
          <w:sz w:val="24"/>
          <w:szCs w:val="24"/>
          <w:lang w:eastAsia="zh-TW"/>
        </w:rPr>
        <w:t>參加相關活動</w:t>
      </w:r>
    </w:p>
    <w:p w14:paraId="0EB4A397" w14:textId="77777777" w:rsidR="00760C37" w:rsidRPr="00A33062" w:rsidRDefault="00760C37" w:rsidP="00760C37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</w:rPr>
      </w:pPr>
      <w:r w:rsidRPr="00A33062">
        <w:rPr>
          <w:rFonts w:ascii="Calibri" w:eastAsia="PMingLiU" w:hAnsi="Calibri" w:cs="Calibri" w:hint="eastAsia"/>
          <w:color w:val="000000"/>
          <w:sz w:val="24"/>
          <w:szCs w:val="24"/>
          <w:lang w:eastAsia="zh-TW"/>
        </w:rPr>
        <w:t>收集貼紙</w:t>
      </w:r>
    </w:p>
    <w:p w14:paraId="42F48D81" w14:textId="77777777" w:rsidR="00760C37" w:rsidRPr="00A33062" w:rsidRDefault="00760C37" w:rsidP="00760C37">
      <w:pPr>
        <w:pStyle w:val="ListParagraph"/>
        <w:numPr>
          <w:ilvl w:val="0"/>
          <w:numId w:val="1"/>
        </w:numPr>
        <w:rPr>
          <w:rFonts w:ascii="Calibri" w:hAnsi="Calibri" w:cs="Calibri"/>
          <w:iCs/>
          <w:color w:val="000000" w:themeColor="text1"/>
          <w:sz w:val="24"/>
          <w:szCs w:val="24"/>
          <w:lang w:eastAsia="zh-TW"/>
        </w:rPr>
      </w:pPr>
      <w:r w:rsidRPr="00A33062">
        <w:rPr>
          <w:rFonts w:ascii="Calibri" w:eastAsia="PMingLiU" w:hAnsi="Calibri" w:cs="Calibri" w:hint="eastAsia"/>
          <w:iCs/>
          <w:color w:val="000000" w:themeColor="text1"/>
          <w:sz w:val="24"/>
          <w:szCs w:val="24"/>
          <w:lang w:eastAsia="zh-TW"/>
        </w:rPr>
        <w:t>寫笑話</w:t>
      </w:r>
      <w:r w:rsidRPr="00A33062">
        <w:rPr>
          <w:rFonts w:ascii="MS Mincho" w:eastAsia="MS Mincho" w:hAnsi="MS Mincho" w:cs="MS Mincho" w:hint="eastAsia"/>
          <w:iCs/>
          <w:color w:val="000000" w:themeColor="text1"/>
          <w:sz w:val="24"/>
          <w:szCs w:val="24"/>
          <w:lang w:eastAsia="zh-TW"/>
        </w:rPr>
        <w:t>、</w:t>
      </w:r>
      <w:r w:rsidRPr="00A33062">
        <w:rPr>
          <w:rFonts w:ascii="Calibri" w:eastAsia="PMingLiU" w:hAnsi="Calibri" w:cs="Calibri" w:hint="eastAsia"/>
          <w:iCs/>
          <w:color w:val="000000" w:themeColor="text1"/>
          <w:sz w:val="24"/>
          <w:szCs w:val="24"/>
          <w:lang w:eastAsia="zh-TW"/>
        </w:rPr>
        <w:t>故事</w:t>
      </w:r>
      <w:r w:rsidRPr="00A33062">
        <w:rPr>
          <w:rFonts w:ascii="PMingLiU" w:eastAsia="PMingLiU" w:hAnsi="PMingLiU" w:cs="Calibri" w:hint="eastAsia"/>
          <w:iCs/>
          <w:color w:val="000000" w:themeColor="text1"/>
          <w:sz w:val="24"/>
          <w:szCs w:val="24"/>
          <w:lang w:eastAsia="zh-TW"/>
        </w:rPr>
        <w:t>和書評</w:t>
      </w:r>
      <w:r w:rsidRPr="00A33062">
        <w:rPr>
          <w:rFonts w:ascii="Calibri" w:eastAsia="PMingLiU" w:hAnsi="Calibri" w:cs="Calibri" w:hint="eastAsia"/>
          <w:iCs/>
          <w:color w:val="000000" w:themeColor="text1"/>
          <w:sz w:val="24"/>
          <w:szCs w:val="24"/>
          <w:lang w:eastAsia="zh-TW"/>
        </w:rPr>
        <w:t>等等</w:t>
      </w:r>
    </w:p>
    <w:p w14:paraId="3AE569CD" w14:textId="77777777" w:rsidR="00760C37" w:rsidRPr="00A33062" w:rsidRDefault="00760C37" w:rsidP="00760C37">
      <w:pPr>
        <w:rPr>
          <w:rFonts w:ascii="Calibri" w:hAnsi="Calibri" w:cs="Calibri"/>
          <w:iCs/>
          <w:color w:val="000000" w:themeColor="text1"/>
          <w:lang w:eastAsia="zh-TW"/>
        </w:rPr>
      </w:pPr>
      <w:r w:rsidRPr="00A33062">
        <w:rPr>
          <w:rFonts w:ascii="Calibri" w:eastAsia="PMingLiU" w:hAnsi="Calibri" w:cs="Calibri" w:hint="eastAsia"/>
          <w:iCs/>
          <w:color w:val="000000" w:themeColor="text1"/>
          <w:lang w:eastAsia="zh-TW"/>
        </w:rPr>
        <w:t>每個參加活動的人都會找到自己</w:t>
      </w:r>
      <w:r w:rsidRPr="00A33062">
        <w:rPr>
          <w:rFonts w:ascii="PMingLiU" w:eastAsia="PMingLiU" w:hAnsi="PMingLiU" w:cs="Calibri" w:hint="eastAsia"/>
          <w:iCs/>
          <w:color w:val="000000" w:themeColor="text1"/>
          <w:lang w:eastAsia="zh-CN"/>
        </w:rPr>
        <w:t>喜歡</w:t>
      </w:r>
      <w:r w:rsidRPr="00A33062">
        <w:rPr>
          <w:rFonts w:ascii="Calibri" w:eastAsia="PMingLiU" w:hAnsi="Calibri" w:cs="Calibri" w:hint="eastAsia"/>
          <w:iCs/>
          <w:color w:val="000000" w:themeColor="text1"/>
          <w:lang w:eastAsia="zh-TW"/>
        </w:rPr>
        <w:t>的東西，包括有印刷品閱讀障礙的孩子們以及學前班的孩子們和他們的家庭。</w:t>
      </w:r>
    </w:p>
    <w:p w14:paraId="066701A4" w14:textId="4E5BA1AA" w:rsidR="00881D6D" w:rsidRPr="00781995" w:rsidRDefault="00760C37" w:rsidP="00E55187">
      <w:r w:rsidRPr="00A33062">
        <w:rPr>
          <w:rFonts w:ascii="Calibri" w:hAnsi="Calibri" w:cs="Calibri"/>
          <w:color w:val="000000"/>
          <w:lang w:eastAsia="zh-TW"/>
        </w:rPr>
        <w:br/>
      </w:r>
      <w:r w:rsidRPr="00A33062">
        <w:rPr>
          <w:rFonts w:ascii="Arial" w:eastAsia="PMingLiU" w:hAnsi="Arial" w:cs="Arial" w:hint="eastAsia"/>
          <w:color w:val="000000"/>
          <w:lang w:eastAsia="zh-TW"/>
        </w:rPr>
        <w:t>諮詢當地公共圖書館的工作人員，</w:t>
      </w:r>
      <w:r w:rsidRPr="00A33062">
        <w:rPr>
          <w:rFonts w:ascii="PMingLiU" w:eastAsia="PMingLiU" w:hAnsi="PMingLiU" w:cs="Arial" w:hint="eastAsia"/>
          <w:color w:val="000000"/>
          <w:lang w:eastAsia="zh-TW"/>
        </w:rPr>
        <w:t>了解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這個夏天你的孩子</w:t>
      </w:r>
      <w:r w:rsidRPr="00A33062">
        <w:rPr>
          <w:rFonts w:ascii="PMingLiU" w:eastAsia="PMingLiU" w:hAnsi="PMingLiU" w:cs="Arial" w:hint="eastAsia"/>
          <w:color w:val="000000"/>
          <w:lang w:eastAsia="zh-TW"/>
        </w:rPr>
        <w:t>怎樣參加</w:t>
      </w:r>
      <w:r w:rsidRPr="00A33062">
        <w:rPr>
          <w:rFonts w:ascii="PMingLiU" w:eastAsia="PMingLiU" w:hAnsi="PMingLiU" w:cs="Arial"/>
          <w:color w:val="000000"/>
          <w:lang w:eastAsia="zh-TW"/>
        </w:rPr>
        <w:t>TD</w:t>
      </w:r>
      <w:r w:rsidRPr="00A33062">
        <w:rPr>
          <w:rFonts w:ascii="Arial" w:eastAsia="PMingLiU" w:hAnsi="Arial" w:cs="Arial" w:hint="eastAsia"/>
          <w:color w:val="000000"/>
          <w:lang w:eastAsia="zh-TW"/>
        </w:rPr>
        <w:t>暑假讀書俱樂部並獲取免費宣傳材料！</w:t>
      </w:r>
      <w:bookmarkStart w:id="0" w:name="_GoBack"/>
      <w:bookmarkEnd w:id="0"/>
    </w:p>
    <w:sectPr w:rsidR="00881D6D" w:rsidRPr="00781995" w:rsidSect="00881D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D709D" w14:textId="77777777" w:rsidR="00074D6B" w:rsidRDefault="00074D6B" w:rsidP="00074D6B">
      <w:r>
        <w:separator/>
      </w:r>
    </w:p>
  </w:endnote>
  <w:endnote w:type="continuationSeparator" w:id="0">
    <w:p w14:paraId="518A9CBF" w14:textId="77777777" w:rsidR="00074D6B" w:rsidRDefault="00074D6B" w:rsidP="00074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AD068C" w14:textId="77777777" w:rsidR="00951AFE" w:rsidRDefault="00951A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4AA64" w14:textId="77777777" w:rsidR="00951AFE" w:rsidRDefault="00951A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4C4F6" w14:textId="77777777" w:rsidR="00951AFE" w:rsidRDefault="00951A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03E3C" w14:textId="77777777" w:rsidR="00074D6B" w:rsidRDefault="00074D6B" w:rsidP="00074D6B">
      <w:r>
        <w:separator/>
      </w:r>
    </w:p>
  </w:footnote>
  <w:footnote w:type="continuationSeparator" w:id="0">
    <w:p w14:paraId="38A41548" w14:textId="77777777" w:rsidR="00074D6B" w:rsidRDefault="00074D6B" w:rsidP="00074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F10C4" w14:textId="77777777" w:rsidR="00951AFE" w:rsidRDefault="00951A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487A66" w14:textId="77777777" w:rsidR="00074D6B" w:rsidRDefault="00074D6B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58735337" wp14:editId="444A2151">
          <wp:simplePos x="0" y="0"/>
          <wp:positionH relativeFrom="column">
            <wp:posOffset>-899795</wp:posOffset>
          </wp:positionH>
          <wp:positionV relativeFrom="paragraph">
            <wp:posOffset>-461455</wp:posOffset>
          </wp:positionV>
          <wp:extent cx="7772399" cy="10058399"/>
          <wp:effectExtent l="0" t="0" r="635" b="63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57_TDSRC_InBranchFlyer_Letter_EN_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9" cy="10058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45114" w14:textId="77777777" w:rsidR="00951AFE" w:rsidRDefault="00951A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63AD3"/>
    <w:multiLevelType w:val="hybridMultilevel"/>
    <w:tmpl w:val="E10E70C0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DO1NDK1NDcCspV0lIJTi4sz8/NACgxrAc9OMQAsAAAA"/>
  </w:docVars>
  <w:rsids>
    <w:rsidRoot w:val="00074D6B"/>
    <w:rsid w:val="00074D6B"/>
    <w:rsid w:val="000C4D2C"/>
    <w:rsid w:val="00425AF2"/>
    <w:rsid w:val="00501F68"/>
    <w:rsid w:val="005B25D0"/>
    <w:rsid w:val="006D35CD"/>
    <w:rsid w:val="00715E91"/>
    <w:rsid w:val="0075271B"/>
    <w:rsid w:val="00760C37"/>
    <w:rsid w:val="00781995"/>
    <w:rsid w:val="00881D6D"/>
    <w:rsid w:val="00951AFE"/>
    <w:rsid w:val="00C34291"/>
    <w:rsid w:val="00E55187"/>
    <w:rsid w:val="00F90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39A85449"/>
  <w14:defaultImageDpi w14:val="330"/>
  <w15:docId w15:val="{8EF5410B-8FE6-4C5B-8DA4-A966ECEE9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4D6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D6B"/>
    <w:rPr>
      <w:rFonts w:ascii="Lucida Grande" w:hAnsi="Lucida Grande" w:cs="Lucida Grande"/>
      <w:sz w:val="18"/>
      <w:szCs w:val="18"/>
    </w:rPr>
  </w:style>
  <w:style w:type="paragraph" w:customStyle="1" w:styleId="Aucunstyle">
    <w:name w:val="[Aucun style]"/>
    <w:rsid w:val="00074D6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D6B"/>
  </w:style>
  <w:style w:type="paragraph" w:styleId="Footer">
    <w:name w:val="footer"/>
    <w:basedOn w:val="Normal"/>
    <w:link w:val="Foot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D6B"/>
  </w:style>
  <w:style w:type="paragraph" w:styleId="NormalWeb">
    <w:name w:val="Normal (Web)"/>
    <w:basedOn w:val="Normal"/>
    <w:uiPriority w:val="99"/>
    <w:unhideWhenUsed/>
    <w:rsid w:val="0078199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styleId="ListParagraph">
    <w:name w:val="List Paragraph"/>
    <w:basedOn w:val="Normal"/>
    <w:uiPriority w:val="34"/>
    <w:qFormat/>
    <w:rsid w:val="00781995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FE3F728-299D-4014-972E-C1F4BAD27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. Catania</Company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ck Julien</dc:creator>
  <cp:keywords/>
  <dc:description/>
  <cp:lastModifiedBy>James Topping</cp:lastModifiedBy>
  <cp:revision>5</cp:revision>
  <dcterms:created xsi:type="dcterms:W3CDTF">2018-03-28T18:35:00Z</dcterms:created>
  <dcterms:modified xsi:type="dcterms:W3CDTF">2018-12-18T14:38:00Z</dcterms:modified>
</cp:coreProperties>
</file>